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e6a38e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90c07cb-b235-4338-95f6-80c11cb0e70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07:07Z</dcterms:created>
  <dcterms:modified xsi:type="dcterms:W3CDTF">2023-06-21T1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